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11AB9" w14:textId="77777777" w:rsidR="00FA4222" w:rsidRDefault="00FA4222" w:rsidP="00FA4222">
      <w:pPr>
        <w:pStyle w:val="Title"/>
        <w:rPr>
          <w:sz w:val="28"/>
          <w:szCs w:val="28"/>
        </w:rPr>
      </w:pPr>
      <w:r>
        <w:rPr>
          <w:sz w:val="28"/>
          <w:szCs w:val="28"/>
        </w:rPr>
        <w:t>National University of Computer and Emerging Sciences</w:t>
      </w:r>
    </w:p>
    <w:p w14:paraId="507B230E" w14:textId="77777777" w:rsidR="00FA4222" w:rsidRDefault="00FA4222" w:rsidP="00FA4222">
      <w:pPr>
        <w:pStyle w:val="Subtitle"/>
        <w:rPr>
          <w:i w:val="0"/>
        </w:rPr>
      </w:pPr>
    </w:p>
    <w:p w14:paraId="1EFCAB33" w14:textId="77777777" w:rsidR="00FA4222" w:rsidRDefault="00FA4222" w:rsidP="00FA4222">
      <w:pPr>
        <w:pStyle w:val="BodyText"/>
      </w:pPr>
    </w:p>
    <w:p w14:paraId="5E409892" w14:textId="77777777" w:rsidR="00FA4222" w:rsidRDefault="00FA4222" w:rsidP="00FA4222">
      <w:pPr>
        <w:jc w:val="center"/>
        <w:rPr>
          <w:sz w:val="28"/>
          <w:szCs w:val="28"/>
        </w:rPr>
      </w:pPr>
    </w:p>
    <w:p w14:paraId="6F29F918" w14:textId="6F2982DC" w:rsidR="00FA4222" w:rsidRDefault="00FA4222" w:rsidP="00FA4222">
      <w:pPr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 w:bidi="ar-SA"/>
        </w:rPr>
        <w:drawing>
          <wp:inline distT="0" distB="0" distL="0" distR="0" wp14:anchorId="274A3E9F" wp14:editId="461D5A99">
            <wp:extent cx="1790700" cy="155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44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608AD" w14:textId="77777777" w:rsidR="00FA4222" w:rsidRDefault="00FA4222" w:rsidP="00FA4222">
      <w:pPr>
        <w:jc w:val="center"/>
        <w:rPr>
          <w:sz w:val="28"/>
          <w:szCs w:val="28"/>
        </w:rPr>
      </w:pPr>
    </w:p>
    <w:p w14:paraId="71C7B188" w14:textId="77777777" w:rsidR="00FA4222" w:rsidRDefault="00FA4222" w:rsidP="00FA4222">
      <w:pPr>
        <w:jc w:val="center"/>
        <w:rPr>
          <w:sz w:val="28"/>
          <w:szCs w:val="28"/>
        </w:rPr>
      </w:pPr>
    </w:p>
    <w:p w14:paraId="14F2A2B3" w14:textId="77777777" w:rsidR="00FA4222" w:rsidRDefault="00FA4222" w:rsidP="00FA4222">
      <w:pPr>
        <w:jc w:val="center"/>
        <w:rPr>
          <w:sz w:val="28"/>
          <w:szCs w:val="28"/>
        </w:rPr>
      </w:pPr>
    </w:p>
    <w:p w14:paraId="3B585CE8" w14:textId="77777777" w:rsidR="00FA4222" w:rsidRDefault="00FA4222" w:rsidP="00FA4222">
      <w:pPr>
        <w:jc w:val="center"/>
        <w:rPr>
          <w:sz w:val="28"/>
          <w:szCs w:val="28"/>
        </w:rPr>
      </w:pPr>
    </w:p>
    <w:p w14:paraId="47F10CBE" w14:textId="77777777" w:rsidR="00FA4222" w:rsidRDefault="00FA4222" w:rsidP="00FA4222">
      <w:pPr>
        <w:jc w:val="center"/>
        <w:rPr>
          <w:sz w:val="28"/>
          <w:szCs w:val="28"/>
        </w:rPr>
      </w:pPr>
    </w:p>
    <w:p w14:paraId="0582B469" w14:textId="6D9C6C08" w:rsidR="00FA4222" w:rsidRDefault="00FA4222" w:rsidP="00FA4222">
      <w:pPr>
        <w:pStyle w:val="Title"/>
        <w:rPr>
          <w:sz w:val="28"/>
          <w:szCs w:val="28"/>
        </w:rPr>
      </w:pPr>
      <w:r>
        <w:rPr>
          <w:sz w:val="28"/>
          <w:szCs w:val="28"/>
        </w:rPr>
        <w:t>Lab Manual 0</w:t>
      </w:r>
      <w:r w:rsidR="00D52BFB">
        <w:rPr>
          <w:sz w:val="28"/>
          <w:szCs w:val="28"/>
        </w:rPr>
        <w:t>6</w:t>
      </w:r>
    </w:p>
    <w:p w14:paraId="0E57C13E" w14:textId="579D2AE2" w:rsidR="003C2E40" w:rsidRPr="003C2E40" w:rsidRDefault="00FA4222" w:rsidP="003C2E40">
      <w:pPr>
        <w:pStyle w:val="Title"/>
        <w:rPr>
          <w:sz w:val="28"/>
          <w:szCs w:val="28"/>
        </w:rPr>
      </w:pPr>
      <w:r>
        <w:rPr>
          <w:sz w:val="28"/>
          <w:szCs w:val="28"/>
        </w:rPr>
        <w:t>Object Oriented Programming</w:t>
      </w:r>
    </w:p>
    <w:p w14:paraId="4CC69D4D" w14:textId="77777777" w:rsidR="00FA4222" w:rsidRDefault="00FA4222" w:rsidP="00FA4222">
      <w:pPr>
        <w:pStyle w:val="Subtitle"/>
        <w:rPr>
          <w:i w:val="0"/>
        </w:rPr>
      </w:pPr>
    </w:p>
    <w:p w14:paraId="20FE546F" w14:textId="77777777" w:rsidR="00FA4222" w:rsidRDefault="00FA4222" w:rsidP="00FA4222">
      <w:pPr>
        <w:jc w:val="center"/>
        <w:rPr>
          <w:sz w:val="28"/>
          <w:szCs w:val="28"/>
        </w:rPr>
      </w:pPr>
    </w:p>
    <w:tbl>
      <w:tblPr>
        <w:tblpPr w:leftFromText="180" w:rightFromText="180" w:bottomFromText="16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587"/>
        <w:gridCol w:w="3307"/>
      </w:tblGrid>
      <w:tr w:rsidR="00FA4222" w14:paraId="3456E8BC" w14:textId="77777777" w:rsidTr="00FA4222">
        <w:tc>
          <w:tcPr>
            <w:tcW w:w="3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7F9F2F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rse Instructor</w:t>
            </w:r>
          </w:p>
        </w:tc>
        <w:tc>
          <w:tcPr>
            <w:tcW w:w="3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EB33B1" w14:textId="2611B13F" w:rsidR="00FA4222" w:rsidRDefault="00FA4222">
            <w:pPr>
              <w:pStyle w:val="Heading5"/>
              <w:numPr>
                <w:ilvl w:val="0"/>
                <w:numId w:val="0"/>
              </w:numPr>
              <w:shd w:val="clear" w:color="auto" w:fill="FFFFFF"/>
              <w:spacing w:before="0"/>
              <w:ind w:left="1008" w:hanging="1008"/>
              <w:jc w:val="center"/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 xml:space="preserve">Ms. </w:t>
            </w:r>
            <w:proofErr w:type="spellStart"/>
            <w:r w:rsidR="000D0BD9"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>Abeeda</w:t>
            </w:r>
            <w:proofErr w:type="spellEnd"/>
            <w:r w:rsidR="000D0BD9"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 xml:space="preserve"> </w:t>
            </w:r>
            <w:proofErr w:type="spellStart"/>
            <w:r w:rsidR="000D0BD9"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>Akram</w:t>
            </w:r>
            <w:proofErr w:type="spellEnd"/>
          </w:p>
          <w:p w14:paraId="1C2AE319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</w:p>
        </w:tc>
      </w:tr>
      <w:tr w:rsidR="00FA4222" w14:paraId="1724526C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52B460C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b Instructor (s)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AF45A" w14:textId="16DA1080" w:rsidR="00FA4222" w:rsidRDefault="000D0BD9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r. Dilawar Shabbir</w:t>
            </w:r>
          </w:p>
          <w:p w14:paraId="52ED1129" w14:textId="7B2158FD" w:rsidR="00FA4222" w:rsidRDefault="000D0BD9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s.</w:t>
            </w:r>
            <w:r w:rsidR="004A1B4B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 </w:t>
            </w:r>
            <w:proofErr w:type="spellStart"/>
            <w:r w:rsidR="004A1B4B">
              <w:rPr>
                <w:sz w:val="28"/>
                <w:szCs w:val="28"/>
              </w:rPr>
              <w:t>Abiha</w:t>
            </w:r>
            <w:proofErr w:type="spellEnd"/>
            <w:r w:rsidR="004A1B4B">
              <w:rPr>
                <w:sz w:val="28"/>
                <w:szCs w:val="28"/>
              </w:rPr>
              <w:t xml:space="preserve">  Aftab</w:t>
            </w:r>
          </w:p>
          <w:p w14:paraId="6BB84462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</w:p>
        </w:tc>
      </w:tr>
      <w:tr w:rsidR="00FA4222" w14:paraId="13C3D97A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677AC596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ction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BFAE8DA" w14:textId="211503AF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</w:t>
            </w:r>
            <w:r w:rsidR="000D0BD9">
              <w:rPr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S-2</w:t>
            </w:r>
            <w:r w:rsidR="004A1B4B">
              <w:rPr>
                <w:sz w:val="28"/>
                <w:szCs w:val="28"/>
              </w:rPr>
              <w:t>B</w:t>
            </w:r>
          </w:p>
        </w:tc>
      </w:tr>
      <w:tr w:rsidR="00FA4222" w14:paraId="2D5CB054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B7ACE8C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mester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152B7A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ing 2021</w:t>
            </w:r>
          </w:p>
        </w:tc>
      </w:tr>
    </w:tbl>
    <w:p w14:paraId="57E54980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br w:type="textWrapping" w:clear="all"/>
      </w:r>
    </w:p>
    <w:p w14:paraId="12419C2E" w14:textId="77777777" w:rsidR="00FA4222" w:rsidRDefault="00FA4222" w:rsidP="00FA4222">
      <w:pPr>
        <w:jc w:val="center"/>
        <w:rPr>
          <w:sz w:val="28"/>
          <w:szCs w:val="28"/>
        </w:rPr>
      </w:pPr>
    </w:p>
    <w:p w14:paraId="7A113AAB" w14:textId="77777777" w:rsidR="00FA4222" w:rsidRDefault="00FA4222" w:rsidP="00FA4222">
      <w:pPr>
        <w:jc w:val="center"/>
        <w:rPr>
          <w:sz w:val="28"/>
          <w:szCs w:val="28"/>
        </w:rPr>
      </w:pPr>
    </w:p>
    <w:p w14:paraId="0204A78A" w14:textId="77777777" w:rsidR="00FA4222" w:rsidRDefault="00FA4222" w:rsidP="00FA4222">
      <w:pPr>
        <w:jc w:val="center"/>
        <w:rPr>
          <w:sz w:val="28"/>
          <w:szCs w:val="28"/>
        </w:rPr>
      </w:pPr>
    </w:p>
    <w:p w14:paraId="079BFE87" w14:textId="77777777" w:rsidR="00FA4222" w:rsidRDefault="00FA4222" w:rsidP="00FA4222">
      <w:pPr>
        <w:jc w:val="center"/>
        <w:rPr>
          <w:sz w:val="28"/>
          <w:szCs w:val="28"/>
        </w:rPr>
      </w:pPr>
    </w:p>
    <w:p w14:paraId="068026AA" w14:textId="77777777" w:rsidR="00FA4222" w:rsidRDefault="00FA4222" w:rsidP="00FA4222">
      <w:pPr>
        <w:jc w:val="center"/>
        <w:rPr>
          <w:sz w:val="28"/>
          <w:szCs w:val="28"/>
        </w:rPr>
      </w:pPr>
    </w:p>
    <w:p w14:paraId="7D57F2E7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t>Department of Computer Science</w:t>
      </w:r>
    </w:p>
    <w:p w14:paraId="320E90D7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t>FAST-NU, Lahore, Pakistan</w:t>
      </w:r>
    </w:p>
    <w:p w14:paraId="2B6BE144" w14:textId="58662CFD" w:rsidR="002149F5" w:rsidRDefault="002149F5"/>
    <w:p w14:paraId="62D8BA47" w14:textId="2F6F23DD" w:rsidR="00192B8F" w:rsidRDefault="00192B8F"/>
    <w:p w14:paraId="55BFA89B" w14:textId="34B41B8D" w:rsidR="00192B8F" w:rsidRDefault="00192B8F"/>
    <w:p w14:paraId="7C91B082" w14:textId="70BBFD51" w:rsidR="00192B8F" w:rsidRPr="00D52BFB" w:rsidRDefault="006E5FB0">
      <w:pPr>
        <w:rPr>
          <w:b/>
          <w:bCs/>
        </w:rPr>
      </w:pPr>
      <w:r w:rsidRPr="00D52BFB">
        <w:rPr>
          <w:b/>
          <w:bCs/>
        </w:rPr>
        <w:lastRenderedPageBreak/>
        <w:t>Objectives:</w:t>
      </w:r>
    </w:p>
    <w:p w14:paraId="44AD33EF" w14:textId="77777777" w:rsidR="00D52BFB" w:rsidRPr="00D52BFB" w:rsidRDefault="00D52BFB" w:rsidP="00D52BFB">
      <w:pPr>
        <w:pStyle w:val="ListParagraph"/>
        <w:numPr>
          <w:ilvl w:val="0"/>
          <w:numId w:val="7"/>
        </w:numPr>
        <w:rPr>
          <w:szCs w:val="24"/>
        </w:rPr>
      </w:pPr>
      <w:r w:rsidRPr="00D52BFB">
        <w:rPr>
          <w:szCs w:val="24"/>
        </w:rPr>
        <w:t xml:space="preserve">Constructors: default, parameterized, copy </w:t>
      </w:r>
    </w:p>
    <w:p w14:paraId="2944EAE4" w14:textId="7BF6C33F" w:rsidR="00D52BFB" w:rsidRPr="00D52BFB" w:rsidRDefault="00D52BFB" w:rsidP="00D52BFB">
      <w:pPr>
        <w:pStyle w:val="ListParagraph"/>
        <w:numPr>
          <w:ilvl w:val="0"/>
          <w:numId w:val="7"/>
        </w:numPr>
        <w:rPr>
          <w:szCs w:val="24"/>
        </w:rPr>
      </w:pPr>
      <w:r w:rsidRPr="00D52BFB">
        <w:rPr>
          <w:szCs w:val="24"/>
        </w:rPr>
        <w:t>Destructors.</w:t>
      </w:r>
    </w:p>
    <w:p w14:paraId="53F403F8" w14:textId="77777777" w:rsidR="00D52BFB" w:rsidRPr="00D52BFB" w:rsidRDefault="00D52BFB" w:rsidP="00D52BFB">
      <w:pPr>
        <w:pStyle w:val="ListParagraph"/>
        <w:numPr>
          <w:ilvl w:val="0"/>
          <w:numId w:val="7"/>
        </w:numPr>
        <w:rPr>
          <w:szCs w:val="24"/>
        </w:rPr>
      </w:pPr>
      <w:r w:rsidRPr="00D52BFB">
        <w:rPr>
          <w:szCs w:val="24"/>
        </w:rPr>
        <w:t>Pointer data members</w:t>
      </w:r>
    </w:p>
    <w:p w14:paraId="53492473" w14:textId="77777777" w:rsidR="00D52BFB" w:rsidRPr="00D52BFB" w:rsidRDefault="00D52BFB" w:rsidP="00D52BFB">
      <w:pPr>
        <w:pStyle w:val="ListParagraph"/>
        <w:numPr>
          <w:ilvl w:val="0"/>
          <w:numId w:val="7"/>
        </w:numPr>
        <w:rPr>
          <w:szCs w:val="24"/>
        </w:rPr>
      </w:pPr>
      <w:r w:rsidRPr="00D52BFB">
        <w:rPr>
          <w:szCs w:val="24"/>
        </w:rPr>
        <w:t xml:space="preserve">Constant data members </w:t>
      </w:r>
    </w:p>
    <w:p w14:paraId="38082413" w14:textId="77777777" w:rsidR="00D52BFB" w:rsidRPr="00D52BFB" w:rsidRDefault="00D52BFB" w:rsidP="00D52BFB">
      <w:pPr>
        <w:pStyle w:val="ListParagraph"/>
        <w:numPr>
          <w:ilvl w:val="0"/>
          <w:numId w:val="7"/>
        </w:numPr>
        <w:rPr>
          <w:szCs w:val="24"/>
        </w:rPr>
      </w:pPr>
      <w:r w:rsidRPr="00D52BFB">
        <w:rPr>
          <w:szCs w:val="24"/>
        </w:rPr>
        <w:t>Static Data members</w:t>
      </w:r>
    </w:p>
    <w:p w14:paraId="2B5CADA4" w14:textId="77777777" w:rsidR="00D52BFB" w:rsidRPr="00D52BFB" w:rsidRDefault="00D52BFB" w:rsidP="00D52BFB">
      <w:pPr>
        <w:pStyle w:val="ListParagraph"/>
        <w:numPr>
          <w:ilvl w:val="0"/>
          <w:numId w:val="7"/>
        </w:numPr>
        <w:rPr>
          <w:szCs w:val="24"/>
        </w:rPr>
      </w:pPr>
      <w:r w:rsidRPr="00D52BFB">
        <w:rPr>
          <w:szCs w:val="24"/>
        </w:rPr>
        <w:t>Constant objects</w:t>
      </w:r>
    </w:p>
    <w:p w14:paraId="383BB474" w14:textId="1D7E4406" w:rsidR="00E413FA" w:rsidRPr="00D52BFB" w:rsidRDefault="00D52BFB" w:rsidP="00D52BFB">
      <w:pPr>
        <w:pStyle w:val="ListParagraph"/>
        <w:numPr>
          <w:ilvl w:val="0"/>
          <w:numId w:val="7"/>
        </w:numPr>
        <w:rPr>
          <w:szCs w:val="24"/>
        </w:rPr>
      </w:pPr>
      <w:r w:rsidRPr="00D52BFB">
        <w:rPr>
          <w:szCs w:val="24"/>
        </w:rPr>
        <w:t>Array of objects</w:t>
      </w:r>
    </w:p>
    <w:p w14:paraId="39781D2E" w14:textId="6B230487" w:rsidR="00EE6C00" w:rsidRPr="00D52BFB" w:rsidRDefault="00EE6C00" w:rsidP="00EE6C00"/>
    <w:p w14:paraId="70158C1B" w14:textId="77777777" w:rsidR="000E4AB7" w:rsidRPr="00D52BFB" w:rsidRDefault="000E4AB7" w:rsidP="000E4AB7">
      <w:pPr>
        <w:rPr>
          <w:b/>
          <w:bCs/>
        </w:rPr>
      </w:pPr>
      <w:r w:rsidRPr="00D52BFB">
        <w:rPr>
          <w:b/>
          <w:bCs/>
        </w:rPr>
        <w:t>TASK 1:</w:t>
      </w:r>
    </w:p>
    <w:p w14:paraId="05ACCC84" w14:textId="77777777" w:rsidR="000E4AB7" w:rsidRPr="00D52BFB" w:rsidRDefault="000E4AB7" w:rsidP="000E4AB7"/>
    <w:p w14:paraId="337CF2E3" w14:textId="77777777" w:rsidR="00D52BFB" w:rsidRPr="00D52BFB" w:rsidRDefault="00D52BFB" w:rsidP="00D52BFB">
      <w:pPr>
        <w:rPr>
          <w:rFonts w:eastAsia="Times New Roman" w:cs="Times New Roman"/>
          <w:lang w:eastAsia="en-US" w:bidi="ar-SA"/>
        </w:rPr>
      </w:pPr>
      <w:r w:rsidRPr="00D52BFB">
        <w:rPr>
          <w:rFonts w:eastAsia="Times New Roman" w:cs="Times New Roman"/>
        </w:rPr>
        <w:t xml:space="preserve">Implement a class called </w:t>
      </w:r>
      <w:proofErr w:type="spellStart"/>
      <w:r w:rsidRPr="00D52BFB">
        <w:rPr>
          <w:rFonts w:eastAsia="Times New Roman" w:cs="Times New Roman"/>
          <w:b/>
          <w:bCs/>
        </w:rPr>
        <w:t>BiggerInt</w:t>
      </w:r>
      <w:proofErr w:type="spellEnd"/>
      <w:r w:rsidRPr="00D52BFB">
        <w:rPr>
          <w:rFonts w:eastAsia="Times New Roman" w:cs="Times New Roman"/>
        </w:rPr>
        <w:t xml:space="preserve">. The </w:t>
      </w:r>
      <w:proofErr w:type="spellStart"/>
      <w:r w:rsidRPr="00D52BFB">
        <w:rPr>
          <w:rFonts w:eastAsia="Times New Roman" w:cs="Times New Roman"/>
        </w:rPr>
        <w:t>BiggerInt</w:t>
      </w:r>
      <w:proofErr w:type="spellEnd"/>
      <w:r w:rsidRPr="00D52BFB">
        <w:rPr>
          <w:rFonts w:eastAsia="Times New Roman" w:cs="Times New Roman"/>
        </w:rPr>
        <w:t xml:space="preserve"> class will have two data members:</w:t>
      </w:r>
    </w:p>
    <w:p w14:paraId="5B7EBBF0" w14:textId="77777777" w:rsidR="00D52BFB" w:rsidRPr="00D52BFB" w:rsidRDefault="00D52BFB" w:rsidP="00D52BFB">
      <w:pPr>
        <w:pStyle w:val="ListParagraph"/>
        <w:widowControl/>
        <w:numPr>
          <w:ilvl w:val="0"/>
          <w:numId w:val="8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int*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>_; // Pointer to the int array that holds the big integer</w:t>
      </w:r>
    </w:p>
    <w:p w14:paraId="27FCDF59" w14:textId="77777777" w:rsidR="00D52BFB" w:rsidRPr="00D52BFB" w:rsidRDefault="00D52BFB" w:rsidP="00D52BFB">
      <w:pPr>
        <w:pStyle w:val="ListParagraph"/>
        <w:widowControl/>
        <w:numPr>
          <w:ilvl w:val="0"/>
          <w:numId w:val="8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int </w:t>
      </w:r>
      <w:proofErr w:type="spellStart"/>
      <w:r w:rsidRPr="00D52BFB">
        <w:rPr>
          <w:rFonts w:eastAsia="Times New Roman" w:cs="Times New Roman"/>
          <w:szCs w:val="24"/>
        </w:rPr>
        <w:t>int_length</w:t>
      </w:r>
      <w:proofErr w:type="spellEnd"/>
      <w:r w:rsidRPr="00D52BFB">
        <w:rPr>
          <w:rFonts w:eastAsia="Times New Roman" w:cs="Times New Roman"/>
          <w:szCs w:val="24"/>
        </w:rPr>
        <w:t>_; // Variable to store the length of the big integer</w:t>
      </w:r>
    </w:p>
    <w:p w14:paraId="2B112828" w14:textId="77777777" w:rsidR="00D52BFB" w:rsidRPr="00D52BFB" w:rsidRDefault="00D52BFB" w:rsidP="00D52BFB">
      <w:pPr>
        <w:rPr>
          <w:rFonts w:eastAsia="Times New Roman" w:cs="Times New Roman"/>
        </w:rPr>
      </w:pPr>
      <w:r w:rsidRPr="00D52BFB">
        <w:rPr>
          <w:rFonts w:eastAsia="Times New Roman" w:cs="Times New Roman"/>
        </w:rPr>
        <w:t xml:space="preserve">While an integer is of 4 bytes in size with a range of </w:t>
      </w:r>
      <w:r w:rsidRPr="00D52BFB">
        <w:rPr>
          <w:color w:val="222222"/>
          <w:shd w:val="clear" w:color="auto" w:fill="FFFFFF"/>
        </w:rPr>
        <w:t>-2,147,483,648 to 2,147,483,647.</w:t>
      </w:r>
      <w:r w:rsidRPr="00D52BFB">
        <w:rPr>
          <w:rFonts w:eastAsia="Times New Roman" w:cs="Times New Roman"/>
        </w:rPr>
        <w:t xml:space="preserve"> A big integer can store long integer numbers with no size limitation.</w:t>
      </w:r>
    </w:p>
    <w:p w14:paraId="4C3E63AB" w14:textId="77777777" w:rsidR="00D52BFB" w:rsidRPr="00D52BFB" w:rsidRDefault="00D52BFB" w:rsidP="00D52BFB">
      <w:pPr>
        <w:rPr>
          <w:rFonts w:eastAsia="Times New Roman" w:cs="Times New Roman"/>
        </w:rPr>
      </w:pPr>
    </w:p>
    <w:p w14:paraId="1082687F" w14:textId="77777777" w:rsidR="00D52BFB" w:rsidRPr="00D52BFB" w:rsidRDefault="00D52BFB" w:rsidP="00D52BFB">
      <w:pPr>
        <w:rPr>
          <w:rFonts w:eastAsia="Times New Roman" w:cs="Times New Roman"/>
        </w:rPr>
      </w:pPr>
      <w:r w:rsidRPr="00D52BFB">
        <w:rPr>
          <w:rFonts w:eastAsia="Times New Roman" w:cs="Times New Roman"/>
        </w:rPr>
        <w:t xml:space="preserve">You </w:t>
      </w:r>
      <w:proofErr w:type="gramStart"/>
      <w:r w:rsidRPr="00D52BFB">
        <w:rPr>
          <w:rFonts w:eastAsia="Times New Roman" w:cs="Times New Roman"/>
        </w:rPr>
        <w:t>have to</w:t>
      </w:r>
      <w:proofErr w:type="gramEnd"/>
      <w:r w:rsidRPr="00D52BFB">
        <w:rPr>
          <w:rFonts w:eastAsia="Times New Roman" w:cs="Times New Roman"/>
        </w:rPr>
        <w:t xml:space="preserve"> implement the following:</w:t>
      </w:r>
    </w:p>
    <w:p w14:paraId="75EF8DA6" w14:textId="77777777" w:rsidR="00D52BFB" w:rsidRPr="00D52BFB" w:rsidRDefault="00D52BFB" w:rsidP="00D52BFB">
      <w:pPr>
        <w:rPr>
          <w:rFonts w:eastAsia="Times New Roman" w:cs="Times New Roman"/>
        </w:rPr>
      </w:pPr>
    </w:p>
    <w:p w14:paraId="021A1E62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Write a default constructor and initialize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 xml:space="preserve">_ to </w:t>
      </w:r>
      <w:proofErr w:type="spellStart"/>
      <w:r w:rsidRPr="00D52BFB">
        <w:rPr>
          <w:rFonts w:eastAsia="Times New Roman" w:cs="Times New Roman"/>
          <w:szCs w:val="24"/>
        </w:rPr>
        <w:t>nullptr</w:t>
      </w:r>
      <w:proofErr w:type="spellEnd"/>
      <w:r w:rsidRPr="00D52BFB">
        <w:rPr>
          <w:rFonts w:eastAsia="Times New Roman" w:cs="Times New Roman"/>
          <w:szCs w:val="24"/>
        </w:rPr>
        <w:t>.</w:t>
      </w:r>
    </w:p>
    <w:p w14:paraId="3F0C397E" w14:textId="77777777" w:rsidR="00D52BFB" w:rsidRPr="00D52BFB" w:rsidRDefault="00D52BFB" w:rsidP="00D52BFB">
      <w:pPr>
        <w:pStyle w:val="ListParagraph"/>
        <w:widowControl/>
        <w:numPr>
          <w:ilvl w:val="0"/>
          <w:numId w:val="10"/>
        </w:numPr>
        <w:suppressAutoHyphens w:val="0"/>
        <w:rPr>
          <w:rFonts w:eastAsia="Times New Roman" w:cs="Times New Roman"/>
          <w:szCs w:val="24"/>
        </w:rPr>
      </w:pP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>(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530670D7" w14:textId="77777777" w:rsidR="00D52BFB" w:rsidRPr="00D52BFB" w:rsidRDefault="00D52BFB" w:rsidP="00D52BFB">
      <w:pPr>
        <w:rPr>
          <w:rFonts w:eastAsia="Times New Roman" w:cs="Times New Roman"/>
        </w:rPr>
      </w:pPr>
    </w:p>
    <w:p w14:paraId="3923BF53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Write an overloaded constructor and perform deep copy.</w:t>
      </w:r>
    </w:p>
    <w:p w14:paraId="2B6F971D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(const int * obj, int size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730503B5" w14:textId="77777777" w:rsidR="00D52BFB" w:rsidRPr="00D52BFB" w:rsidRDefault="00D52BFB" w:rsidP="00D52BFB">
      <w:pPr>
        <w:rPr>
          <w:rFonts w:eastAsia="Times New Roman" w:cs="Times New Roman"/>
        </w:rPr>
      </w:pPr>
    </w:p>
    <w:p w14:paraId="226C1E3B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Write a copy constructor and perform deep copy. Print “Copy Constructor Called” and observer the scenarios where the copy constructor is called.</w:t>
      </w:r>
    </w:p>
    <w:p w14:paraId="28D0916E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(const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&amp; obj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6467F430" w14:textId="77777777" w:rsidR="00D52BFB" w:rsidRPr="00D52BFB" w:rsidRDefault="00D52BFB" w:rsidP="00D52BFB">
      <w:pPr>
        <w:rPr>
          <w:rFonts w:eastAsia="Times New Roman" w:cs="Times New Roman"/>
        </w:rPr>
      </w:pPr>
    </w:p>
    <w:p w14:paraId="030FBD5E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Write a member function to make a deep copy of the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 xml:space="preserve">_ of the passed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obj into the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>_ of the object which called this function.</w:t>
      </w:r>
    </w:p>
    <w:p w14:paraId="0DE07028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void assign(const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&amp; obj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763B5A10" w14:textId="77777777" w:rsidR="00D52BFB" w:rsidRPr="00D52BFB" w:rsidRDefault="00D52BFB" w:rsidP="00D52BFB">
      <w:pPr>
        <w:rPr>
          <w:rFonts w:eastAsia="Times New Roman" w:cs="Times New Roman"/>
        </w:rPr>
      </w:pPr>
    </w:p>
    <w:p w14:paraId="5DFB1D1C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Write a member function which will overload the above assign function and performs the same </w:t>
      </w:r>
      <w:proofErr w:type="gramStart"/>
      <w:r w:rsidRPr="00D52BFB">
        <w:rPr>
          <w:rFonts w:eastAsia="Times New Roman" w:cs="Times New Roman"/>
          <w:szCs w:val="24"/>
        </w:rPr>
        <w:t>operations</w:t>
      </w:r>
      <w:proofErr w:type="gramEnd"/>
      <w:r w:rsidRPr="00D52BFB">
        <w:rPr>
          <w:rFonts w:eastAsia="Times New Roman" w:cs="Times New Roman"/>
          <w:szCs w:val="24"/>
        </w:rPr>
        <w:t xml:space="preserve"> but the argument passed to this function is a pointer integer array.</w:t>
      </w:r>
    </w:p>
    <w:p w14:paraId="05989A69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void assign(const int *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>, int size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4A685C73" w14:textId="77777777" w:rsidR="00D52BFB" w:rsidRPr="00D52BFB" w:rsidRDefault="00D52BFB" w:rsidP="00D52BFB">
      <w:pPr>
        <w:rPr>
          <w:rFonts w:eastAsia="Times New Roman" w:cs="Times New Roman"/>
        </w:rPr>
      </w:pPr>
    </w:p>
    <w:p w14:paraId="20AF8B5C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Write a member function to append the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 xml:space="preserve">_ of the passed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obj to the end of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>_ of the object which called this function.</w:t>
      </w:r>
    </w:p>
    <w:p w14:paraId="09820B43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proofErr w:type="gramStart"/>
      <w:r w:rsidRPr="00D52BFB">
        <w:rPr>
          <w:rFonts w:eastAsia="Times New Roman" w:cs="Times New Roman"/>
          <w:szCs w:val="24"/>
        </w:rPr>
        <w:t>void</w:t>
      </w:r>
      <w:proofErr w:type="gramEnd"/>
      <w:r w:rsidRPr="00D52BFB">
        <w:rPr>
          <w:rFonts w:eastAsia="Times New Roman" w:cs="Times New Roman"/>
          <w:szCs w:val="24"/>
        </w:rPr>
        <w:t xml:space="preserve"> append(const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&amp; obj);</w:t>
      </w:r>
    </w:p>
    <w:p w14:paraId="5CF6BDB7" w14:textId="77777777" w:rsidR="00D52BFB" w:rsidRPr="00D52BFB" w:rsidRDefault="00D52BFB" w:rsidP="00D52BFB">
      <w:pPr>
        <w:rPr>
          <w:rFonts w:eastAsia="Times New Roman" w:cs="Times New Roman"/>
        </w:rPr>
      </w:pPr>
    </w:p>
    <w:p w14:paraId="00D8EE0D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Write a member function which will overload the above append function and performs the same </w:t>
      </w:r>
      <w:proofErr w:type="gramStart"/>
      <w:r w:rsidRPr="00D52BFB">
        <w:rPr>
          <w:rFonts w:eastAsia="Times New Roman" w:cs="Times New Roman"/>
          <w:szCs w:val="24"/>
        </w:rPr>
        <w:t>operations</w:t>
      </w:r>
      <w:proofErr w:type="gramEnd"/>
      <w:r w:rsidRPr="00D52BFB">
        <w:rPr>
          <w:rFonts w:eastAsia="Times New Roman" w:cs="Times New Roman"/>
          <w:szCs w:val="24"/>
        </w:rPr>
        <w:t xml:space="preserve"> but the argument passed to this function is a pointer integer array.</w:t>
      </w:r>
    </w:p>
    <w:p w14:paraId="1D3110A9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proofErr w:type="gramStart"/>
      <w:r w:rsidRPr="00D52BFB">
        <w:rPr>
          <w:rFonts w:eastAsia="Times New Roman" w:cs="Times New Roman"/>
          <w:szCs w:val="24"/>
        </w:rPr>
        <w:t>void</w:t>
      </w:r>
      <w:proofErr w:type="gramEnd"/>
      <w:r w:rsidRPr="00D52BFB">
        <w:rPr>
          <w:rFonts w:eastAsia="Times New Roman" w:cs="Times New Roman"/>
          <w:szCs w:val="24"/>
        </w:rPr>
        <w:t xml:space="preserve"> append(const int*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>, int size);</w:t>
      </w:r>
    </w:p>
    <w:p w14:paraId="7E58F61D" w14:textId="77777777" w:rsidR="00D52BFB" w:rsidRPr="00D52BFB" w:rsidRDefault="00D52BFB" w:rsidP="00D52BFB">
      <w:pPr>
        <w:ind w:left="720"/>
        <w:rPr>
          <w:rFonts w:eastAsia="Times New Roman" w:cs="Times New Roman"/>
        </w:rPr>
      </w:pPr>
    </w:p>
    <w:p w14:paraId="35E6B042" w14:textId="77777777" w:rsidR="00D52BFB" w:rsidRPr="00D52BFB" w:rsidRDefault="00D52BFB" w:rsidP="00D52BFB">
      <w:pPr>
        <w:ind w:left="720"/>
        <w:rPr>
          <w:rFonts w:eastAsia="Times New Roman" w:cs="Times New Roman"/>
        </w:rPr>
      </w:pPr>
    </w:p>
    <w:p w14:paraId="6E049DA1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lastRenderedPageBreak/>
        <w:t xml:space="preserve">Write a member function to compare the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 xml:space="preserve">_ of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obj with the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>_ of the object which called this function. Return 0 for equal, 1 for less than and 2 for greater than.</w:t>
      </w:r>
    </w:p>
    <w:p w14:paraId="42201888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int </w:t>
      </w:r>
      <w:proofErr w:type="spellStart"/>
      <w:r w:rsidRPr="00D52BFB">
        <w:rPr>
          <w:rFonts w:eastAsia="Times New Roman" w:cs="Times New Roman"/>
          <w:szCs w:val="24"/>
        </w:rPr>
        <w:t>compareTo</w:t>
      </w:r>
      <w:proofErr w:type="spellEnd"/>
      <w:r w:rsidRPr="00D52BFB">
        <w:rPr>
          <w:rFonts w:eastAsia="Times New Roman" w:cs="Times New Roman"/>
          <w:szCs w:val="24"/>
        </w:rPr>
        <w:t xml:space="preserve">(const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&amp; obj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6459FABC" w14:textId="77777777" w:rsidR="00D52BFB" w:rsidRPr="00D52BFB" w:rsidRDefault="00D52BFB" w:rsidP="00D52BFB">
      <w:pPr>
        <w:ind w:left="720"/>
        <w:rPr>
          <w:rFonts w:eastAsia="Times New Roman" w:cs="Times New Roman"/>
        </w:rPr>
      </w:pPr>
    </w:p>
    <w:p w14:paraId="6AF4FCA0" w14:textId="77777777" w:rsidR="00D52BFB" w:rsidRPr="00D52BFB" w:rsidRDefault="00D52BFB" w:rsidP="00D52BFB">
      <w:pPr>
        <w:ind w:left="720"/>
        <w:rPr>
          <w:rFonts w:eastAsia="Times New Roman" w:cs="Times New Roman"/>
        </w:rPr>
      </w:pPr>
    </w:p>
    <w:p w14:paraId="538C6967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Write a member function which overloads the above </w:t>
      </w:r>
      <w:proofErr w:type="spellStart"/>
      <w:r w:rsidRPr="00D52BFB">
        <w:rPr>
          <w:rFonts w:eastAsia="Times New Roman" w:cs="Times New Roman"/>
          <w:szCs w:val="24"/>
        </w:rPr>
        <w:t>compareTo</w:t>
      </w:r>
      <w:proofErr w:type="spellEnd"/>
      <w:r w:rsidRPr="00D52BFB">
        <w:rPr>
          <w:rFonts w:eastAsia="Times New Roman" w:cs="Times New Roman"/>
          <w:szCs w:val="24"/>
        </w:rPr>
        <w:t xml:space="preserve"> function and performs the same </w:t>
      </w:r>
      <w:proofErr w:type="gramStart"/>
      <w:r w:rsidRPr="00D52BFB">
        <w:rPr>
          <w:rFonts w:eastAsia="Times New Roman" w:cs="Times New Roman"/>
          <w:szCs w:val="24"/>
        </w:rPr>
        <w:t>operations</w:t>
      </w:r>
      <w:proofErr w:type="gramEnd"/>
      <w:r w:rsidRPr="00D52BFB">
        <w:rPr>
          <w:rFonts w:eastAsia="Times New Roman" w:cs="Times New Roman"/>
          <w:szCs w:val="24"/>
        </w:rPr>
        <w:t xml:space="preserve"> but the argument passed to this function is a pointer integer array.</w:t>
      </w:r>
    </w:p>
    <w:p w14:paraId="4CB4882F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int </w:t>
      </w:r>
      <w:proofErr w:type="spellStart"/>
      <w:r w:rsidRPr="00D52BFB">
        <w:rPr>
          <w:rFonts w:eastAsia="Times New Roman" w:cs="Times New Roman"/>
          <w:szCs w:val="24"/>
        </w:rPr>
        <w:t>compareTo</w:t>
      </w:r>
      <w:proofErr w:type="spellEnd"/>
      <w:r w:rsidRPr="00D52BFB">
        <w:rPr>
          <w:rFonts w:eastAsia="Times New Roman" w:cs="Times New Roman"/>
          <w:szCs w:val="24"/>
        </w:rPr>
        <w:t xml:space="preserve">(const int*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>, int size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44D93EE7" w14:textId="77777777" w:rsidR="00D52BFB" w:rsidRPr="00D52BFB" w:rsidRDefault="00D52BFB" w:rsidP="00D52BFB">
      <w:pPr>
        <w:rPr>
          <w:rFonts w:eastAsia="Times New Roman" w:cs="Times New Roman"/>
        </w:rPr>
      </w:pPr>
    </w:p>
    <w:p w14:paraId="5D4EF6DD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Write a member function to display the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 xml:space="preserve">_ on screen. If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>_ is empty, print “No Value Assigned”.</w:t>
      </w:r>
    </w:p>
    <w:p w14:paraId="3961590C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void display(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66A1F640" w14:textId="77777777" w:rsidR="00D52BFB" w:rsidRPr="00D52BFB" w:rsidRDefault="00D52BFB" w:rsidP="00D52BFB">
      <w:pPr>
        <w:pStyle w:val="ListParagraph"/>
        <w:ind w:left="1440"/>
        <w:rPr>
          <w:rFonts w:eastAsia="Times New Roman" w:cs="Times New Roman"/>
          <w:szCs w:val="24"/>
        </w:rPr>
      </w:pPr>
    </w:p>
    <w:p w14:paraId="6E70EDBB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Write a destructor to deallocate any dynamically allocated memory.</w:t>
      </w:r>
    </w:p>
    <w:p w14:paraId="7D5D2221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~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>(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78F34E49" w14:textId="77777777" w:rsidR="00D52BFB" w:rsidRPr="00D52BFB" w:rsidRDefault="00D52BFB" w:rsidP="00D52BFB">
      <w:pPr>
        <w:pStyle w:val="ListParagraph"/>
        <w:ind w:left="1440"/>
        <w:rPr>
          <w:rFonts w:eastAsia="Times New Roman" w:cs="Times New Roman"/>
          <w:szCs w:val="24"/>
        </w:rPr>
      </w:pPr>
    </w:p>
    <w:p w14:paraId="290F41EE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Write a suitable main() function in the driver.cpp to test all the functions of the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class.</w:t>
      </w:r>
    </w:p>
    <w:p w14:paraId="4961013B" w14:textId="77777777" w:rsidR="00D52BFB" w:rsidRPr="00D52BFB" w:rsidRDefault="00D52BFB" w:rsidP="00D52BFB">
      <w:pPr>
        <w:rPr>
          <w:rFonts w:eastAsia="Times New Roman" w:cs="Times New Roman"/>
        </w:rPr>
      </w:pPr>
    </w:p>
    <w:p w14:paraId="29790FFF" w14:textId="77777777" w:rsidR="00D52BFB" w:rsidRPr="00D52BFB" w:rsidRDefault="00D52BFB" w:rsidP="00D52BFB">
      <w:pPr>
        <w:rPr>
          <w:rFonts w:eastAsia="Times New Roman" w:cs="Times New Roman"/>
          <w:b/>
          <w:bCs/>
        </w:rPr>
      </w:pPr>
      <w:r w:rsidRPr="00D52BFB">
        <w:rPr>
          <w:rFonts w:eastAsia="Times New Roman" w:cs="Times New Roman"/>
          <w:b/>
          <w:bCs/>
        </w:rPr>
        <w:t xml:space="preserve">Note: </w:t>
      </w:r>
    </w:p>
    <w:p w14:paraId="24678221" w14:textId="77777777" w:rsidR="00D52BFB" w:rsidRPr="00D52BFB" w:rsidRDefault="00D52BFB" w:rsidP="00D52BFB">
      <w:pPr>
        <w:pStyle w:val="ListParagraph"/>
        <w:widowControl/>
        <w:numPr>
          <w:ilvl w:val="0"/>
          <w:numId w:val="12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Deallocate all dynamically allocated memory.</w:t>
      </w:r>
    </w:p>
    <w:p w14:paraId="31F7F352" w14:textId="77777777" w:rsidR="00D52BFB" w:rsidRPr="00D52BFB" w:rsidRDefault="00D52BFB" w:rsidP="00D52BFB">
      <w:pPr>
        <w:pStyle w:val="ListParagraph"/>
        <w:widowControl/>
        <w:numPr>
          <w:ilvl w:val="0"/>
          <w:numId w:val="12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Make separate </w:t>
      </w:r>
      <w:proofErr w:type="spellStart"/>
      <w:r w:rsidRPr="00D52BFB">
        <w:rPr>
          <w:rFonts w:eastAsia="Times New Roman" w:cs="Times New Roman"/>
          <w:szCs w:val="24"/>
        </w:rPr>
        <w:t>my_big_int.h</w:t>
      </w:r>
      <w:proofErr w:type="spellEnd"/>
      <w:r w:rsidRPr="00D52BFB">
        <w:rPr>
          <w:rFonts w:eastAsia="Times New Roman" w:cs="Times New Roman"/>
          <w:szCs w:val="24"/>
        </w:rPr>
        <w:t xml:space="preserve">, my_big_int.cpp and driver.cpp files. </w:t>
      </w:r>
    </w:p>
    <w:p w14:paraId="103E67A2" w14:textId="77777777" w:rsidR="00D52BFB" w:rsidRPr="00D52BFB" w:rsidRDefault="00D52BFB" w:rsidP="00D52BFB">
      <w:pPr>
        <w:pStyle w:val="ListParagraph"/>
        <w:widowControl/>
        <w:numPr>
          <w:ilvl w:val="0"/>
          <w:numId w:val="12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Do not use any string class built-in functions except for </w:t>
      </w:r>
      <w:proofErr w:type="spellStart"/>
      <w:r w:rsidRPr="00D52BFB">
        <w:rPr>
          <w:rFonts w:eastAsia="Times New Roman" w:cs="Times New Roman"/>
          <w:szCs w:val="24"/>
        </w:rPr>
        <w:t>strlen</w:t>
      </w:r>
      <w:proofErr w:type="spellEnd"/>
      <w:r w:rsidRPr="00D52BFB">
        <w:rPr>
          <w:rFonts w:eastAsia="Times New Roman" w:cs="Times New Roman"/>
          <w:szCs w:val="24"/>
        </w:rPr>
        <w:t>(), if required.</w:t>
      </w:r>
    </w:p>
    <w:p w14:paraId="451A7955" w14:textId="77777777" w:rsidR="00D52BFB" w:rsidRPr="00D52BFB" w:rsidRDefault="00D52BFB" w:rsidP="00D52BFB">
      <w:pPr>
        <w:pStyle w:val="ListParagraph"/>
        <w:widowControl/>
        <w:numPr>
          <w:ilvl w:val="0"/>
          <w:numId w:val="12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Follow all the code indentation, naming conventions and code commenting guidelines.</w:t>
      </w:r>
    </w:p>
    <w:p w14:paraId="391269C3" w14:textId="77777777" w:rsidR="00E413FA" w:rsidRPr="00D52BFB" w:rsidRDefault="00E413FA" w:rsidP="00EE6C00">
      <w:pPr>
        <w:rPr>
          <w:b/>
          <w:bCs/>
        </w:rPr>
      </w:pPr>
    </w:p>
    <w:p w14:paraId="17CEB942" w14:textId="70A5E879" w:rsidR="006969D8" w:rsidRPr="00D52BFB" w:rsidRDefault="006969D8" w:rsidP="00EE6C00"/>
    <w:p w14:paraId="67F2C29C" w14:textId="54E90B55" w:rsidR="00D52BFB" w:rsidRPr="00D52BFB" w:rsidRDefault="00D52BFB" w:rsidP="00D52BFB">
      <w:pPr>
        <w:pStyle w:val="Normal1"/>
        <w:widowControl w:val="0"/>
        <w:spacing w:line="276" w:lineRule="auto"/>
        <w:jc w:val="both"/>
        <w:rPr>
          <w:rFonts w:ascii="Times New Roman" w:eastAsia="Arial" w:hAnsi="Times New Roman" w:cs="Times New Roman"/>
          <w:b/>
          <w:u w:val="single"/>
        </w:rPr>
      </w:pPr>
      <w:r w:rsidRPr="00D52BFB">
        <w:rPr>
          <w:rFonts w:ascii="Times New Roman" w:eastAsia="Arial" w:hAnsi="Times New Roman" w:cs="Times New Roman"/>
          <w:b/>
          <w:u w:val="single"/>
        </w:rPr>
        <w:t>TASK 2: (Static)</w:t>
      </w:r>
    </w:p>
    <w:p w14:paraId="6720C3F2" w14:textId="77777777" w:rsidR="00D52BFB" w:rsidRPr="00D52BFB" w:rsidRDefault="00D52BFB" w:rsidP="00D52BFB">
      <w:pPr>
        <w:rPr>
          <w:rFonts w:eastAsia="Times New Roman" w:cs="Times New Roman"/>
        </w:rPr>
      </w:pPr>
      <w:r w:rsidRPr="00D52BFB">
        <w:rPr>
          <w:rFonts w:eastAsia="Times New Roman" w:cs="Times New Roman"/>
        </w:rPr>
        <w:t xml:space="preserve">Implement a class called </w:t>
      </w:r>
      <w:r w:rsidRPr="00D52BFB">
        <w:rPr>
          <w:rFonts w:eastAsia="Times New Roman" w:cs="Times New Roman"/>
          <w:b/>
          <w:bCs/>
        </w:rPr>
        <w:t>Box</w:t>
      </w:r>
      <w:r w:rsidRPr="00D52BFB">
        <w:rPr>
          <w:rFonts w:eastAsia="Times New Roman" w:cs="Times New Roman"/>
        </w:rPr>
        <w:t>. The Box class will have three data members:</w:t>
      </w:r>
    </w:p>
    <w:p w14:paraId="6F09FC9E" w14:textId="77777777" w:rsidR="00D52BFB" w:rsidRPr="00D52BFB" w:rsidRDefault="00D52BFB" w:rsidP="00D52BFB">
      <w:pPr>
        <w:pStyle w:val="ListParagraph"/>
        <w:widowControl/>
        <w:numPr>
          <w:ilvl w:val="0"/>
          <w:numId w:val="13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int </w:t>
      </w:r>
      <w:proofErr w:type="gramStart"/>
      <w:r w:rsidRPr="00D52BFB">
        <w:rPr>
          <w:rFonts w:eastAsia="Times New Roman" w:cs="Times New Roman"/>
          <w:szCs w:val="24"/>
        </w:rPr>
        <w:t>length;</w:t>
      </w:r>
      <w:proofErr w:type="gramEnd"/>
      <w:r w:rsidRPr="00D52BFB">
        <w:rPr>
          <w:rFonts w:eastAsia="Times New Roman" w:cs="Times New Roman"/>
          <w:szCs w:val="24"/>
        </w:rPr>
        <w:t xml:space="preserve"> </w:t>
      </w:r>
    </w:p>
    <w:p w14:paraId="6D2D3434" w14:textId="77777777" w:rsidR="00D52BFB" w:rsidRPr="00D52BFB" w:rsidRDefault="00D52BFB" w:rsidP="00D52BFB">
      <w:pPr>
        <w:pStyle w:val="ListParagraph"/>
        <w:widowControl/>
        <w:numPr>
          <w:ilvl w:val="0"/>
          <w:numId w:val="13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int </w:t>
      </w:r>
      <w:proofErr w:type="gramStart"/>
      <w:r w:rsidRPr="00D52BFB">
        <w:rPr>
          <w:rFonts w:eastAsia="Times New Roman" w:cs="Times New Roman"/>
          <w:szCs w:val="24"/>
        </w:rPr>
        <w:t>breadth;</w:t>
      </w:r>
      <w:proofErr w:type="gramEnd"/>
      <w:r w:rsidRPr="00D52BFB">
        <w:rPr>
          <w:rFonts w:eastAsia="Times New Roman" w:cs="Times New Roman"/>
          <w:szCs w:val="24"/>
        </w:rPr>
        <w:t xml:space="preserve"> </w:t>
      </w:r>
    </w:p>
    <w:p w14:paraId="7A38A400" w14:textId="77777777" w:rsidR="00D52BFB" w:rsidRPr="00D52BFB" w:rsidRDefault="00D52BFB" w:rsidP="00D52BFB">
      <w:pPr>
        <w:pStyle w:val="ListParagraph"/>
        <w:widowControl/>
        <w:numPr>
          <w:ilvl w:val="0"/>
          <w:numId w:val="13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int </w:t>
      </w:r>
      <w:proofErr w:type="gramStart"/>
      <w:r w:rsidRPr="00D52BFB">
        <w:rPr>
          <w:rFonts w:eastAsia="Times New Roman" w:cs="Times New Roman"/>
          <w:szCs w:val="24"/>
        </w:rPr>
        <w:t>height;</w:t>
      </w:r>
      <w:proofErr w:type="gramEnd"/>
    </w:p>
    <w:p w14:paraId="69F8909B" w14:textId="77777777" w:rsidR="00D52BFB" w:rsidRPr="00D52BFB" w:rsidRDefault="00D52BFB" w:rsidP="00D52BFB">
      <w:pPr>
        <w:rPr>
          <w:rFonts w:eastAsia="Times New Roman" w:cs="Times New Roman"/>
        </w:rPr>
      </w:pPr>
    </w:p>
    <w:p w14:paraId="7FD066D7" w14:textId="77777777" w:rsidR="00D52BFB" w:rsidRPr="00D52BFB" w:rsidRDefault="00D52BFB" w:rsidP="00D52BFB">
      <w:pPr>
        <w:rPr>
          <w:rFonts w:eastAsia="Times New Roman" w:cs="Times New Roman"/>
        </w:rPr>
      </w:pPr>
      <w:r w:rsidRPr="00D52BFB">
        <w:rPr>
          <w:rFonts w:eastAsia="Times New Roman" w:cs="Times New Roman"/>
        </w:rPr>
        <w:t xml:space="preserve">You </w:t>
      </w:r>
      <w:proofErr w:type="gramStart"/>
      <w:r w:rsidRPr="00D52BFB">
        <w:rPr>
          <w:rFonts w:eastAsia="Times New Roman" w:cs="Times New Roman"/>
        </w:rPr>
        <w:t>have to</w:t>
      </w:r>
      <w:proofErr w:type="gramEnd"/>
      <w:r w:rsidRPr="00D52BFB">
        <w:rPr>
          <w:rFonts w:eastAsia="Times New Roman" w:cs="Times New Roman"/>
        </w:rPr>
        <w:t xml:space="preserve"> implement the following:</w:t>
      </w:r>
    </w:p>
    <w:p w14:paraId="790652D1" w14:textId="77777777" w:rsidR="00D52BFB" w:rsidRPr="00D52BFB" w:rsidRDefault="00D52BFB" w:rsidP="00D52BFB">
      <w:pPr>
        <w:rPr>
          <w:rFonts w:eastAsia="Times New Roman" w:cs="Times New Roman"/>
        </w:rPr>
      </w:pPr>
    </w:p>
    <w:p w14:paraId="02A420ED" w14:textId="77777777" w:rsidR="00D52BFB" w:rsidRPr="00D52BFB" w:rsidRDefault="00D52BFB" w:rsidP="00D52BFB">
      <w:pPr>
        <w:pStyle w:val="ListParagraph"/>
        <w:widowControl/>
        <w:numPr>
          <w:ilvl w:val="0"/>
          <w:numId w:val="14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Implement all getters/setters.</w:t>
      </w:r>
    </w:p>
    <w:p w14:paraId="6D8FE775" w14:textId="77777777" w:rsidR="00D52BFB" w:rsidRPr="00D52BFB" w:rsidRDefault="00D52BFB" w:rsidP="00D52BFB">
      <w:pPr>
        <w:pStyle w:val="ListParagraph"/>
        <w:rPr>
          <w:rFonts w:eastAsia="Times New Roman" w:cs="Times New Roman"/>
          <w:szCs w:val="24"/>
        </w:rPr>
      </w:pPr>
    </w:p>
    <w:p w14:paraId="44AF58A9" w14:textId="77777777" w:rsidR="00D52BFB" w:rsidRPr="00D52BFB" w:rsidRDefault="00D52BFB" w:rsidP="00D52BFB">
      <w:pPr>
        <w:pStyle w:val="ListParagraph"/>
        <w:widowControl/>
        <w:numPr>
          <w:ilvl w:val="0"/>
          <w:numId w:val="14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There should be a static data member </w:t>
      </w:r>
    </w:p>
    <w:p w14:paraId="15E91E31" w14:textId="77777777" w:rsidR="00D52BFB" w:rsidRPr="00D52BFB" w:rsidRDefault="00D52BFB" w:rsidP="00D52BFB">
      <w:pPr>
        <w:pStyle w:val="ListParagraph"/>
        <w:widowControl/>
        <w:numPr>
          <w:ilvl w:val="0"/>
          <w:numId w:val="15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static int </w:t>
      </w:r>
      <w:proofErr w:type="spellStart"/>
      <w:r w:rsidRPr="00D52BFB">
        <w:rPr>
          <w:rFonts w:eastAsia="Times New Roman" w:cs="Times New Roman"/>
          <w:szCs w:val="24"/>
        </w:rPr>
        <w:t>objectCount</w:t>
      </w:r>
      <w:proofErr w:type="spellEnd"/>
      <w:r w:rsidRPr="00D52BFB">
        <w:rPr>
          <w:rFonts w:eastAsia="Times New Roman" w:cs="Times New Roman"/>
          <w:szCs w:val="24"/>
        </w:rPr>
        <w:t xml:space="preserve">; </w:t>
      </w:r>
      <w:r w:rsidRPr="00D52BFB">
        <w:rPr>
          <w:rFonts w:eastAsia="Times New Roman" w:cs="Times New Roman"/>
          <w:szCs w:val="24"/>
        </w:rPr>
        <w:tab/>
      </w:r>
      <w:r w:rsidRPr="00D52BFB">
        <w:rPr>
          <w:rFonts w:eastAsia="Times New Roman" w:cs="Times New Roman"/>
          <w:szCs w:val="24"/>
        </w:rPr>
        <w:tab/>
        <w:t>// Increases every time object is created</w:t>
      </w:r>
    </w:p>
    <w:p w14:paraId="2B380CA0" w14:textId="77777777" w:rsidR="00D52BFB" w:rsidRPr="00D52BFB" w:rsidRDefault="00D52BFB" w:rsidP="00D52BFB">
      <w:pPr>
        <w:rPr>
          <w:rFonts w:eastAsia="Times New Roman" w:cs="Times New Roman"/>
        </w:rPr>
      </w:pPr>
    </w:p>
    <w:p w14:paraId="20493343" w14:textId="77777777" w:rsidR="00D52BFB" w:rsidRPr="00D52BFB" w:rsidRDefault="00D52BFB" w:rsidP="00D52BFB">
      <w:pPr>
        <w:pStyle w:val="ListParagraph"/>
        <w:widowControl/>
        <w:numPr>
          <w:ilvl w:val="0"/>
          <w:numId w:val="14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Write an overloaded and default constructor.</w:t>
      </w:r>
    </w:p>
    <w:p w14:paraId="334062B7" w14:textId="77777777" w:rsidR="00D52BFB" w:rsidRPr="00D52BFB" w:rsidRDefault="00D52BFB" w:rsidP="00D52BFB">
      <w:pPr>
        <w:rPr>
          <w:rFonts w:eastAsia="Times New Roman" w:cs="Times New Roman"/>
        </w:rPr>
      </w:pPr>
    </w:p>
    <w:p w14:paraId="4817C3FF" w14:textId="77777777" w:rsidR="00D52BFB" w:rsidRPr="00D52BFB" w:rsidRDefault="00D52BFB" w:rsidP="00D52BFB">
      <w:pPr>
        <w:pStyle w:val="ListParagraph"/>
        <w:widowControl/>
        <w:numPr>
          <w:ilvl w:val="0"/>
          <w:numId w:val="14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Write member functions as follow:</w:t>
      </w:r>
    </w:p>
    <w:p w14:paraId="52C6EC58" w14:textId="77777777" w:rsidR="00D52BFB" w:rsidRPr="00D52BFB" w:rsidRDefault="00D52BFB" w:rsidP="00D52BFB">
      <w:pPr>
        <w:pStyle w:val="ListParagraph"/>
        <w:widowControl/>
        <w:numPr>
          <w:ilvl w:val="2"/>
          <w:numId w:val="16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static int </w:t>
      </w:r>
      <w:proofErr w:type="spellStart"/>
      <w:r w:rsidRPr="00D52BFB">
        <w:rPr>
          <w:rFonts w:eastAsia="Times New Roman" w:cs="Times New Roman"/>
          <w:szCs w:val="24"/>
        </w:rPr>
        <w:t>getCount</w:t>
      </w:r>
      <w:proofErr w:type="spellEnd"/>
      <w:r w:rsidRPr="00D52BFB">
        <w:rPr>
          <w:rFonts w:eastAsia="Times New Roman" w:cs="Times New Roman"/>
          <w:szCs w:val="24"/>
        </w:rPr>
        <w:t>(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3465DC96" w14:textId="77777777" w:rsidR="00D52BFB" w:rsidRPr="00D52BFB" w:rsidRDefault="00D52BFB" w:rsidP="00D52BFB">
      <w:pPr>
        <w:pStyle w:val="ListParagraph"/>
        <w:widowControl/>
        <w:numPr>
          <w:ilvl w:val="2"/>
          <w:numId w:val="16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double Volume(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42CC408E" w14:textId="77777777" w:rsidR="00D52BFB" w:rsidRPr="00D52BFB" w:rsidRDefault="00D52BFB" w:rsidP="00D52BFB">
      <w:pPr>
        <w:pStyle w:val="ListParagraph"/>
        <w:widowControl/>
        <w:numPr>
          <w:ilvl w:val="2"/>
          <w:numId w:val="16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double Area(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30D56E2A" w14:textId="77777777" w:rsidR="00D52BFB" w:rsidRPr="00D52BFB" w:rsidRDefault="00D52BFB" w:rsidP="00D52BFB">
      <w:pPr>
        <w:pStyle w:val="ListParagraph"/>
        <w:ind w:left="2160"/>
        <w:rPr>
          <w:rFonts w:eastAsia="Times New Roman" w:cs="Times New Roman"/>
          <w:szCs w:val="24"/>
        </w:rPr>
      </w:pPr>
    </w:p>
    <w:p w14:paraId="06F00E4A" w14:textId="77777777" w:rsidR="00D52BFB" w:rsidRPr="00D52BFB" w:rsidRDefault="00D52BFB" w:rsidP="00D52BFB">
      <w:pPr>
        <w:pStyle w:val="ListParagraph"/>
        <w:widowControl/>
        <w:numPr>
          <w:ilvl w:val="0"/>
          <w:numId w:val="14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lastRenderedPageBreak/>
        <w:t>Write a suitable main() function to test the functionality of the static members and functions.</w:t>
      </w:r>
    </w:p>
    <w:p w14:paraId="3956D1CF" w14:textId="77777777" w:rsidR="00E413FA" w:rsidRPr="00D52BFB" w:rsidRDefault="00E413FA" w:rsidP="00E413FA"/>
    <w:p w14:paraId="51033718" w14:textId="4A2305A8" w:rsidR="00E413FA" w:rsidRPr="00D52BFB" w:rsidRDefault="00E413FA" w:rsidP="00E413FA">
      <w:r w:rsidRPr="00D52BFB">
        <w:t xml:space="preserve">   </w:t>
      </w:r>
    </w:p>
    <w:p w14:paraId="56FAE923" w14:textId="77777777" w:rsidR="00E1165D" w:rsidRPr="00D52BFB" w:rsidRDefault="00E1165D" w:rsidP="00E1165D">
      <w:pPr>
        <w:widowControl/>
        <w:suppressAutoHyphens w:val="0"/>
        <w:spacing w:after="160" w:line="259" w:lineRule="auto"/>
      </w:pPr>
    </w:p>
    <w:sectPr w:rsidR="00E1165D" w:rsidRPr="00D52B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597DB" w14:textId="77777777" w:rsidR="00CE76A3" w:rsidRDefault="00CE76A3" w:rsidP="00E1165D">
      <w:r>
        <w:separator/>
      </w:r>
    </w:p>
  </w:endnote>
  <w:endnote w:type="continuationSeparator" w:id="0">
    <w:p w14:paraId="3DDA8D87" w14:textId="77777777" w:rsidR="00CE76A3" w:rsidRDefault="00CE76A3" w:rsidP="00E11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">
    <w:altName w:val="MS Mincho"/>
    <w:charset w:val="8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CE922" w14:textId="77777777" w:rsidR="00CE76A3" w:rsidRDefault="00CE76A3" w:rsidP="00E1165D">
      <w:r>
        <w:separator/>
      </w:r>
    </w:p>
  </w:footnote>
  <w:footnote w:type="continuationSeparator" w:id="0">
    <w:p w14:paraId="45104184" w14:textId="77777777" w:rsidR="00CE76A3" w:rsidRDefault="00CE76A3" w:rsidP="00E116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96A83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0000004"/>
    <w:multiLevelType w:val="hybridMultilevel"/>
    <w:tmpl w:val="33489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9"/>
    <w:multiLevelType w:val="hybridMultilevel"/>
    <w:tmpl w:val="B4361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B"/>
    <w:multiLevelType w:val="hybridMultilevel"/>
    <w:tmpl w:val="78E8F3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000000E"/>
    <w:multiLevelType w:val="hybridMultilevel"/>
    <w:tmpl w:val="D17AD4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0D92EC6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4F4F36"/>
    <w:multiLevelType w:val="multilevel"/>
    <w:tmpl w:val="6B9A91E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E1862D4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040FFE"/>
    <w:multiLevelType w:val="hybridMultilevel"/>
    <w:tmpl w:val="6A9C7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82460B"/>
    <w:multiLevelType w:val="hybridMultilevel"/>
    <w:tmpl w:val="BE6EF166"/>
    <w:lvl w:ilvl="0" w:tplc="C34E1952">
      <w:start w:val="1"/>
      <w:numFmt w:val="bullet"/>
      <w:lvlText w:val="-"/>
      <w:lvlJc w:val="left"/>
      <w:pPr>
        <w:ind w:left="720" w:hanging="360"/>
      </w:pPr>
      <w:rPr>
        <w:rFonts w:ascii="Times New Roman" w:eastAsia="DejaVu Sans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831B13"/>
    <w:multiLevelType w:val="hybridMultilevel"/>
    <w:tmpl w:val="8AE4DDC2"/>
    <w:lvl w:ilvl="0" w:tplc="71C03BAC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46F32A36"/>
    <w:multiLevelType w:val="hybridMultilevel"/>
    <w:tmpl w:val="28243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7866CA"/>
    <w:multiLevelType w:val="hybridMultilevel"/>
    <w:tmpl w:val="8200C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157707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A50FCB"/>
    <w:multiLevelType w:val="hybridMultilevel"/>
    <w:tmpl w:val="3FCAB296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13"/>
  </w:num>
  <w:num w:numId="4">
    <w:abstractNumId w:val="7"/>
  </w:num>
  <w:num w:numId="5">
    <w:abstractNumId w:val="5"/>
  </w:num>
  <w:num w:numId="6">
    <w:abstractNumId w:val="9"/>
  </w:num>
  <w:num w:numId="7">
    <w:abstractNumId w:val="8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4"/>
  </w:num>
  <w:num w:numId="12">
    <w:abstractNumId w:val="0"/>
  </w:num>
  <w:num w:numId="13">
    <w:abstractNumId w:val="2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</w:num>
  <w:num w:numId="16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tDAyMTGzNDMyMjNX0lEKTi0uzszPAykwrQUA6sIZpCwAAAA="/>
  </w:docVars>
  <w:rsids>
    <w:rsidRoot w:val="00AC759E"/>
    <w:rsid w:val="000B2D9C"/>
    <w:rsid w:val="000B51BB"/>
    <w:rsid w:val="000D0BD9"/>
    <w:rsid w:val="000E4AB7"/>
    <w:rsid w:val="0018436A"/>
    <w:rsid w:val="00192B8F"/>
    <w:rsid w:val="00200300"/>
    <w:rsid w:val="002149F5"/>
    <w:rsid w:val="00230017"/>
    <w:rsid w:val="003C2E40"/>
    <w:rsid w:val="004A1B4B"/>
    <w:rsid w:val="00626037"/>
    <w:rsid w:val="006969D8"/>
    <w:rsid w:val="006B2B0D"/>
    <w:rsid w:val="006E5FB0"/>
    <w:rsid w:val="00713E9B"/>
    <w:rsid w:val="00784BC8"/>
    <w:rsid w:val="007C5B0D"/>
    <w:rsid w:val="00863385"/>
    <w:rsid w:val="008A651B"/>
    <w:rsid w:val="00AA5179"/>
    <w:rsid w:val="00AC04F3"/>
    <w:rsid w:val="00AC759E"/>
    <w:rsid w:val="00B61F2E"/>
    <w:rsid w:val="00C8092C"/>
    <w:rsid w:val="00CE76A3"/>
    <w:rsid w:val="00D42240"/>
    <w:rsid w:val="00D52BFB"/>
    <w:rsid w:val="00E1165D"/>
    <w:rsid w:val="00E413FA"/>
    <w:rsid w:val="00E713D0"/>
    <w:rsid w:val="00EE62D2"/>
    <w:rsid w:val="00EE6C00"/>
    <w:rsid w:val="00FA3CD0"/>
    <w:rsid w:val="00FA4222"/>
    <w:rsid w:val="00FF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39032"/>
  <w15:chartTrackingRefBased/>
  <w15:docId w15:val="{CCCB712A-B2C8-4EEF-9F3C-E2AB45C42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222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2"/>
      <w:sz w:val="24"/>
      <w:szCs w:val="24"/>
      <w:lang w:val="en-US"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4222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4222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4222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4222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4222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4222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4222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4222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4222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422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422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4222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4222"/>
    <w:rPr>
      <w:rFonts w:asciiTheme="majorHAnsi" w:eastAsiaTheme="majorEastAsia" w:hAnsiTheme="majorHAnsi" w:cstheme="majorBidi"/>
      <w:b/>
      <w:bCs/>
      <w:i/>
      <w:iCs/>
      <w:color w:val="4472C4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4222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4222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4222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4222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422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Subtitle">
    <w:name w:val="Subtitle"/>
    <w:basedOn w:val="Normal"/>
    <w:next w:val="BodyText"/>
    <w:link w:val="SubtitleChar"/>
    <w:qFormat/>
    <w:rsid w:val="00FA4222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A4222"/>
    <w:rPr>
      <w:rFonts w:ascii="Arial" w:eastAsia="DejaVu Sans" w:hAnsi="Arial" w:cs="DejaVu Sans"/>
      <w:i/>
      <w:iCs/>
      <w:kern w:val="2"/>
      <w:sz w:val="28"/>
      <w:szCs w:val="28"/>
      <w:lang w:val="en-US" w:eastAsia="hi-IN" w:bidi="hi-IN"/>
    </w:rPr>
  </w:style>
  <w:style w:type="paragraph" w:styleId="Title">
    <w:name w:val="Title"/>
    <w:basedOn w:val="Normal"/>
    <w:next w:val="Subtitle"/>
    <w:link w:val="TitleChar"/>
    <w:qFormat/>
    <w:rsid w:val="00FA4222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A4222"/>
    <w:rPr>
      <w:rFonts w:ascii="Times New Roman" w:eastAsia="DejaVu Sans" w:hAnsi="Times New Roman" w:cs="DejaVu Sans"/>
      <w:b/>
      <w:bCs/>
      <w:kern w:val="2"/>
      <w:sz w:val="36"/>
      <w:szCs w:val="36"/>
      <w:lang w:val="en-US" w:eastAsia="hi-I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FA4222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A4222"/>
    <w:rPr>
      <w:rFonts w:ascii="Times New Roman" w:eastAsia="DejaVu Sans" w:hAnsi="Times New Roman" w:cs="Mangal"/>
      <w:kern w:val="2"/>
      <w:sz w:val="24"/>
      <w:szCs w:val="21"/>
      <w:lang w:val="en-US" w:eastAsia="hi-IN" w:bidi="hi-IN"/>
    </w:rPr>
  </w:style>
  <w:style w:type="paragraph" w:customStyle="1" w:styleId="TableContents">
    <w:name w:val="Table Contents"/>
    <w:basedOn w:val="Normal"/>
    <w:rsid w:val="00FA4222"/>
    <w:pPr>
      <w:suppressLineNumbers/>
    </w:pPr>
  </w:style>
  <w:style w:type="paragraph" w:styleId="ListParagraph">
    <w:name w:val="List Paragraph"/>
    <w:basedOn w:val="Normal"/>
    <w:uiPriority w:val="34"/>
    <w:qFormat/>
    <w:rsid w:val="006E5FB0"/>
    <w:pPr>
      <w:ind w:left="720"/>
      <w:contextualSpacing/>
    </w:pPr>
    <w:rPr>
      <w:rFonts w:cs="Mangal"/>
      <w:szCs w:val="21"/>
    </w:rPr>
  </w:style>
  <w:style w:type="paragraph" w:styleId="Header">
    <w:name w:val="header"/>
    <w:basedOn w:val="Normal"/>
    <w:link w:val="HeaderChar"/>
    <w:uiPriority w:val="99"/>
    <w:unhideWhenUsed/>
    <w:rsid w:val="00E1165D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E1165D"/>
    <w:rPr>
      <w:rFonts w:ascii="Times New Roman" w:eastAsia="DejaVu Sans" w:hAnsi="Times New Roman" w:cs="Mangal"/>
      <w:kern w:val="2"/>
      <w:sz w:val="24"/>
      <w:szCs w:val="21"/>
      <w:lang w:val="en-US"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E1165D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E1165D"/>
    <w:rPr>
      <w:rFonts w:ascii="Times New Roman" w:eastAsia="DejaVu Sans" w:hAnsi="Times New Roman" w:cs="Mangal"/>
      <w:kern w:val="2"/>
      <w:sz w:val="24"/>
      <w:szCs w:val="21"/>
      <w:lang w:val="en-US" w:eastAsia="hi-IN" w:bidi="hi-IN"/>
    </w:rPr>
  </w:style>
  <w:style w:type="paragraph" w:customStyle="1" w:styleId="Normal1">
    <w:name w:val="Normal1"/>
    <w:rsid w:val="00D52BFB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7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17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57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1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542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iqua Nayyer</dc:creator>
  <cp:keywords/>
  <dc:description/>
  <cp:lastModifiedBy>Dilawar Shabbir</cp:lastModifiedBy>
  <cp:revision>28</cp:revision>
  <dcterms:created xsi:type="dcterms:W3CDTF">2021-04-10T08:50:00Z</dcterms:created>
  <dcterms:modified xsi:type="dcterms:W3CDTF">2021-04-21T07:39:00Z</dcterms:modified>
</cp:coreProperties>
</file>